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附件1 ：</w:t>
      </w:r>
    </w:p>
    <w:p>
      <w:pPr>
        <w:adjustRightInd w:val="0"/>
        <w:snapToGrid w:val="0"/>
        <w:spacing w:line="360" w:lineRule="auto"/>
        <w:ind w:left="420" w:leftChars="200"/>
        <w:jc w:val="center"/>
        <w:rPr>
          <w:rFonts w:ascii="Times New Roman" w:hAnsi="Times New Roman" w:cs="Times New Roman"/>
          <w:b/>
          <w:bCs/>
          <w:sz w:val="24"/>
          <w:szCs w:val="32"/>
        </w:rPr>
      </w:pPr>
      <w:r>
        <w:rPr>
          <w:rFonts w:hint="eastAsia" w:ascii="Times New Roman" w:hAnsi="Times New Roman" w:cs="Times New Roman"/>
          <w:b/>
          <w:bCs/>
          <w:sz w:val="24"/>
          <w:szCs w:val="32"/>
        </w:rPr>
        <w:t>2023年江苏省研究生智慧海洋与气象学术创新论坛参会申请表</w:t>
      </w:r>
    </w:p>
    <w:tbl>
      <w:tblPr>
        <w:tblStyle w:val="5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82"/>
        <w:gridCol w:w="2285"/>
        <w:gridCol w:w="1824"/>
        <w:gridCol w:w="21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82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姓名</w:t>
            </w:r>
          </w:p>
        </w:tc>
        <w:tc>
          <w:tcPr>
            <w:tcW w:w="2285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24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性别</w:t>
            </w:r>
          </w:p>
        </w:tc>
        <w:tc>
          <w:tcPr>
            <w:tcW w:w="2131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82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单位</w:t>
            </w:r>
          </w:p>
        </w:tc>
        <w:tc>
          <w:tcPr>
            <w:tcW w:w="2285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24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研究生类型</w:t>
            </w:r>
          </w:p>
        </w:tc>
        <w:tc>
          <w:tcPr>
            <w:tcW w:w="2131" w:type="dxa"/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Wingdings 2" w:char="00A3"/>
            </w:r>
            <w:r>
              <w:rPr>
                <w:rFonts w:ascii="Times New Roman" w:hAnsi="Times New Roman" w:cs="Times New Roman"/>
              </w:rPr>
              <w:t xml:space="preserve">硕士  </w:t>
            </w:r>
            <w:r>
              <w:rPr>
                <w:rFonts w:ascii="Times New Roman" w:hAnsi="Times New Roman" w:cs="Times New Roman"/>
              </w:rPr>
              <w:sym w:font="Wingdings 2" w:char="00A3"/>
            </w:r>
            <w:r>
              <w:rPr>
                <w:rFonts w:ascii="Times New Roman" w:hAnsi="Times New Roman" w:cs="Times New Roman"/>
              </w:rPr>
              <w:t>博士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82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所学专业</w:t>
            </w:r>
          </w:p>
        </w:tc>
        <w:tc>
          <w:tcPr>
            <w:tcW w:w="2285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24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Style w:val="8"/>
              </w:rPr>
            </w:pPr>
            <w:r>
              <w:rPr>
                <w:rFonts w:ascii="Times New Roman" w:hAnsi="Times New Roman" w:cs="Times New Roman"/>
              </w:rPr>
              <w:t>研究方向</w:t>
            </w:r>
          </w:p>
        </w:tc>
        <w:tc>
          <w:tcPr>
            <w:tcW w:w="2131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82" w:type="dxa"/>
            <w:vAlign w:val="center"/>
          </w:tcPr>
          <w:p>
            <w:pPr>
              <w:adjustRightInd w:val="0"/>
              <w:snapToGrid w:val="0"/>
              <w:spacing w:line="360" w:lineRule="auto"/>
              <w:ind w:firstLine="630" w:firstLineChars="300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导师</w:t>
            </w:r>
          </w:p>
        </w:tc>
        <w:tc>
          <w:tcPr>
            <w:tcW w:w="2285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24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Style w:val="8"/>
              </w:rPr>
            </w:pPr>
            <w:r>
              <w:rPr>
                <w:rFonts w:ascii="Times New Roman" w:hAnsi="Times New Roman" w:cs="Times New Roman"/>
              </w:rPr>
              <w:t>联系电话</w:t>
            </w:r>
          </w:p>
        </w:tc>
        <w:tc>
          <w:tcPr>
            <w:tcW w:w="2131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82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电子邮箱</w:t>
            </w:r>
          </w:p>
        </w:tc>
        <w:tc>
          <w:tcPr>
            <w:tcW w:w="2285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24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通讯地址</w:t>
            </w:r>
          </w:p>
        </w:tc>
        <w:tc>
          <w:tcPr>
            <w:tcW w:w="2131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82" w:type="dxa"/>
            <w:vAlign w:val="center"/>
          </w:tcPr>
          <w:p>
            <w:pPr>
              <w:adjustRightInd w:val="0"/>
              <w:snapToGrid w:val="0"/>
              <w:spacing w:line="360" w:lineRule="auto"/>
              <w:ind w:firstLine="4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参会形式</w:t>
            </w:r>
          </w:p>
        </w:tc>
        <w:tc>
          <w:tcPr>
            <w:tcW w:w="6240" w:type="dxa"/>
            <w:gridSpan w:val="3"/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Wingdings 2" w:char="00A3"/>
            </w:r>
            <w:r>
              <w:rPr>
                <w:rFonts w:ascii="Times New Roman" w:hAnsi="Times New Roman" w:cs="Times New Roman"/>
              </w:rPr>
              <w:t xml:space="preserve"> 参与会议并作报告</w:t>
            </w:r>
          </w:p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Wingdings 2" w:char="00A3"/>
            </w:r>
            <w:r>
              <w:rPr>
                <w:rFonts w:ascii="Times New Roman" w:hAnsi="Times New Roman" w:cs="Times New Roman"/>
              </w:rPr>
              <w:t xml:space="preserve"> 仅参与会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82" w:type="dxa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报告</w:t>
            </w:r>
            <w:r>
              <w:rPr>
                <w:rFonts w:ascii="Times New Roman" w:hAnsi="Times New Roman" w:cs="Times New Roman"/>
              </w:rPr>
              <w:t>内容</w:t>
            </w:r>
            <w:r>
              <w:rPr>
                <w:rFonts w:hint="eastAsia" w:ascii="Times New Roman" w:hAnsi="Times New Roman" w:cs="Times New Roman"/>
              </w:rPr>
              <w:t>所属</w:t>
            </w:r>
            <w:r>
              <w:rPr>
                <w:rFonts w:ascii="Times New Roman" w:hAnsi="Times New Roman" w:cs="Times New Roman"/>
              </w:rPr>
              <w:t>议题</w:t>
            </w:r>
          </w:p>
        </w:tc>
        <w:tc>
          <w:tcPr>
            <w:tcW w:w="6240" w:type="dxa"/>
            <w:gridSpan w:val="3"/>
          </w:tcPr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82" w:type="dxa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报告题目</w:t>
            </w:r>
          </w:p>
        </w:tc>
        <w:tc>
          <w:tcPr>
            <w:tcW w:w="6240" w:type="dxa"/>
            <w:gridSpan w:val="3"/>
          </w:tcPr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82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摘要</w:t>
            </w:r>
          </w:p>
        </w:tc>
        <w:tc>
          <w:tcPr>
            <w:tcW w:w="6240" w:type="dxa"/>
            <w:gridSpan w:val="3"/>
          </w:tcPr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2" w:hRule="atLeast"/>
          <w:jc w:val="center"/>
        </w:trPr>
        <w:tc>
          <w:tcPr>
            <w:tcW w:w="2282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备注</w:t>
            </w:r>
          </w:p>
        </w:tc>
        <w:tc>
          <w:tcPr>
            <w:tcW w:w="6240" w:type="dxa"/>
            <w:gridSpan w:val="3"/>
          </w:tcPr>
          <w:p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NotDisplayPageBoundaries w:val="1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ysDQ1NTA2NDQytzBT0lEKTi0uzszPAykwqgUAy7PivCwAAAA="/>
    <w:docVar w:name="commondata" w:val="eyJoZGlkIjoiYjcwOTk5Y2M4MGFmZTg2NWFlNjUzZDIzYTRiMjQ4ZTgifQ=="/>
  </w:docVars>
  <w:rsids>
    <w:rsidRoot w:val="7A726FD1"/>
    <w:rsid w:val="00054100"/>
    <w:rsid w:val="00071679"/>
    <w:rsid w:val="00190008"/>
    <w:rsid w:val="00190372"/>
    <w:rsid w:val="00251CFC"/>
    <w:rsid w:val="002645C5"/>
    <w:rsid w:val="002C2EA1"/>
    <w:rsid w:val="00370D0D"/>
    <w:rsid w:val="00372AF4"/>
    <w:rsid w:val="00452B9E"/>
    <w:rsid w:val="004D699E"/>
    <w:rsid w:val="00513146"/>
    <w:rsid w:val="0056459C"/>
    <w:rsid w:val="006F57BC"/>
    <w:rsid w:val="007D4950"/>
    <w:rsid w:val="00825B67"/>
    <w:rsid w:val="009A0787"/>
    <w:rsid w:val="00AE17BC"/>
    <w:rsid w:val="00B2012E"/>
    <w:rsid w:val="00B958A3"/>
    <w:rsid w:val="00C34E25"/>
    <w:rsid w:val="00D0720A"/>
    <w:rsid w:val="00D3306B"/>
    <w:rsid w:val="00D63819"/>
    <w:rsid w:val="00DD44B8"/>
    <w:rsid w:val="10D80401"/>
    <w:rsid w:val="12697E6D"/>
    <w:rsid w:val="21030A98"/>
    <w:rsid w:val="2F270C5A"/>
    <w:rsid w:val="33B77D6E"/>
    <w:rsid w:val="39611436"/>
    <w:rsid w:val="3BBE5A29"/>
    <w:rsid w:val="45B86EAC"/>
    <w:rsid w:val="4B9E4DB3"/>
    <w:rsid w:val="4EF3454F"/>
    <w:rsid w:val="4FF91BE8"/>
    <w:rsid w:val="50950EDB"/>
    <w:rsid w:val="51A109A9"/>
    <w:rsid w:val="576734DA"/>
    <w:rsid w:val="59CC3CAB"/>
    <w:rsid w:val="62571DD5"/>
    <w:rsid w:val="719C340C"/>
    <w:rsid w:val="77BF9226"/>
    <w:rsid w:val="7A726FD1"/>
    <w:rsid w:val="7A9AED6C"/>
    <w:rsid w:val="7B807582"/>
    <w:rsid w:val="7BCF8358"/>
    <w:rsid w:val="7DFF7E4A"/>
    <w:rsid w:val="7F4F19DA"/>
    <w:rsid w:val="7F4F971A"/>
    <w:rsid w:val="CEF7EBF3"/>
    <w:rsid w:val="D3ABF150"/>
    <w:rsid w:val="DFC739A1"/>
    <w:rsid w:val="DFECA10B"/>
    <w:rsid w:val="E6F7BB36"/>
    <w:rsid w:val="EBAFC444"/>
    <w:rsid w:val="EDFFE026"/>
    <w:rsid w:val="EE65D3AF"/>
    <w:rsid w:val="F3BFEC40"/>
    <w:rsid w:val="F99DB144"/>
    <w:rsid w:val="FB931D63"/>
    <w:rsid w:val="FBBFE132"/>
    <w:rsid w:val="FD7F0661"/>
    <w:rsid w:val="FDB98D94"/>
    <w:rsid w:val="FFFF7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qFormat/>
    <w:uiPriority w:val="0"/>
    <w:pPr>
      <w:jc w:val="left"/>
    </w:pPr>
  </w:style>
  <w:style w:type="paragraph" w:styleId="3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</w:rPr>
  </w:style>
  <w:style w:type="table" w:styleId="5">
    <w:name w:val="Table Grid"/>
    <w:basedOn w:val="4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qFormat/>
    <w:uiPriority w:val="0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8">
    <w:name w:val="annotation reference"/>
    <w:basedOn w:val="6"/>
    <w:qFormat/>
    <w:uiPriority w:val="0"/>
    <w:rPr>
      <w:sz w:val="21"/>
      <w:szCs w:val="21"/>
    </w:rPr>
  </w:style>
  <w:style w:type="paragraph" w:customStyle="1" w:styleId="9">
    <w:name w:val="_Style 1"/>
    <w:basedOn w:val="1"/>
    <w:qFormat/>
    <w:uiPriority w:val="0"/>
    <w:pPr>
      <w:ind w:firstLine="420"/>
    </w:pPr>
    <w:rPr>
      <w:rFonts w:ascii="Calibri" w:hAnsi="Calibri"/>
    </w:rPr>
  </w:style>
  <w:style w:type="character" w:customStyle="1" w:styleId="10">
    <w:name w:val="未处理的提及1"/>
    <w:basedOn w:val="6"/>
    <w:semiHidden/>
    <w:unhideWhenUsed/>
    <w:qFormat/>
    <w:uiPriority w:val="99"/>
    <w:rPr>
      <w:color w:val="605E5C"/>
      <w:shd w:val="clear" w:color="auto" w:fill="E1DFDD"/>
    </w:rPr>
  </w:style>
  <w:style w:type="paragraph" w:styleId="11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04</Words>
  <Characters>107</Characters>
  <Lines>23</Lines>
  <Paragraphs>6</Paragraphs>
  <TotalTime>62</TotalTime>
  <ScaleCrop>false</ScaleCrop>
  <LinksUpToDate>false</LinksUpToDate>
  <CharactersWithSpaces>112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11T22:44:00Z</dcterms:created>
  <dc:creator>杨芳</dc:creator>
  <cp:lastModifiedBy>86139</cp:lastModifiedBy>
  <dcterms:modified xsi:type="dcterms:W3CDTF">2023-08-15T02:23:26Z</dcterms:modified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90237CB8904418DBC5F8E08F2496BBD_13</vt:lpwstr>
  </property>
  <property fmtid="{D5CDD505-2E9C-101B-9397-08002B2CF9AE}" pid="4" name="GrammarlyDocumentId">
    <vt:lpwstr>006ef6b04eb6bbe5b9e4e1c71ac12918edec9eb38c24346753748cd0a67e0caf</vt:lpwstr>
  </property>
</Properties>
</file>